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2EFBC" w14:textId="16F447ED" w:rsidR="00124A0B" w:rsidRPr="008E00F3" w:rsidRDefault="00124A0B" w:rsidP="00B64CA1">
      <w:pPr>
        <w:widowControl/>
        <w:spacing w:line="36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</w:rPr>
        <w:t>Installation Guide</w:t>
      </w:r>
    </w:p>
    <w:p w14:paraId="22B3F1BF" w14:textId="7D4C38F2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>This part illustrates how to install the mobile shopping application on your computer.</w:t>
      </w:r>
    </w:p>
    <w:p w14:paraId="7031A734" w14:textId="77777777" w:rsidR="00B64CA1" w:rsidRPr="008E00F3" w:rsidRDefault="00B64CA1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6C4DFFDB" w14:textId="77777777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>First, you need to go to the URL and download Android Studio. The recommended version is 4.1.2.</w:t>
      </w:r>
    </w:p>
    <w:p w14:paraId="075D5BBD" w14:textId="77777777" w:rsidR="00124A0B" w:rsidRPr="008E00F3" w:rsidRDefault="00810D43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hyperlink r:id="rId5" w:history="1">
        <w:r w:rsidR="00124A0B" w:rsidRPr="008E00F3">
          <w:rPr>
            <w:rFonts w:ascii="Times New Roman" w:eastAsia="Times New Roman" w:hAnsi="Times New Roman" w:cs="Times New Roman"/>
            <w:color w:val="1155CC"/>
            <w:kern w:val="0"/>
            <w:szCs w:val="24"/>
            <w:u w:val="single"/>
          </w:rPr>
          <w:t>https://developer.android.com/studio/archive</w:t>
        </w:r>
      </w:hyperlink>
    </w:p>
    <w:p w14:paraId="239519C9" w14:textId="77777777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noProof/>
          <w:color w:val="000000"/>
          <w:kern w:val="0"/>
          <w:szCs w:val="24"/>
          <w:bdr w:val="none" w:sz="0" w:space="0" w:color="auto" w:frame="1"/>
        </w:rPr>
        <w:drawing>
          <wp:inline distT="0" distB="0" distL="0" distR="0" wp14:anchorId="34C50C27" wp14:editId="066FFA74">
            <wp:extent cx="5274310" cy="2959735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E95F" w14:textId="77777777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7FA7A192" w14:textId="77777777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>Second, you need to download XAMPP to connect to the MariaDB database. The recommended version is 8.0.2.</w:t>
      </w:r>
    </w:p>
    <w:p w14:paraId="5CEE69DB" w14:textId="77777777" w:rsidR="00124A0B" w:rsidRPr="008E00F3" w:rsidRDefault="00810D43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hyperlink r:id="rId7" w:history="1">
        <w:r w:rsidR="00124A0B" w:rsidRPr="008E00F3">
          <w:rPr>
            <w:rFonts w:ascii="Times New Roman" w:eastAsia="Times New Roman" w:hAnsi="Times New Roman" w:cs="Times New Roman"/>
            <w:color w:val="1155CC"/>
            <w:kern w:val="0"/>
            <w:szCs w:val="24"/>
            <w:u w:val="single"/>
          </w:rPr>
          <w:t>https://www.apachefriends.org/download.html</w:t>
        </w:r>
      </w:hyperlink>
    </w:p>
    <w:p w14:paraId="415FCE4D" w14:textId="77777777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06279C42" w14:textId="77777777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color w:val="000000"/>
          <w:kern w:val="0"/>
          <w:szCs w:val="24"/>
        </w:rPr>
      </w:pPr>
    </w:p>
    <w:p w14:paraId="76BB2E87" w14:textId="1F3FA200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color w:val="000000"/>
          <w:kern w:val="0"/>
          <w:szCs w:val="24"/>
        </w:rPr>
      </w:pP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br w:type="page"/>
      </w:r>
    </w:p>
    <w:p w14:paraId="137A2E5A" w14:textId="071CCB98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lastRenderedPageBreak/>
        <w:t xml:space="preserve">In the directory of XAMPP, go to your </w:t>
      </w:r>
      <w:proofErr w:type="spellStart"/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>htdocs</w:t>
      </w:r>
      <w:proofErr w:type="spellEnd"/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 xml:space="preserve"> folder and put all the PHP format documents into the folder.</w:t>
      </w:r>
    </w:p>
    <w:p w14:paraId="5150E605" w14:textId="77777777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noProof/>
          <w:color w:val="000000"/>
          <w:kern w:val="0"/>
          <w:szCs w:val="24"/>
          <w:bdr w:val="none" w:sz="0" w:space="0" w:color="auto" w:frame="1"/>
        </w:rPr>
        <w:drawing>
          <wp:inline distT="0" distB="0" distL="0" distR="0" wp14:anchorId="10E7F628" wp14:editId="2DDB10FC">
            <wp:extent cx="5274310" cy="2968625"/>
            <wp:effectExtent l="0" t="0" r="2540" b="317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537EB" w14:textId="77777777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228EEDA4" w14:textId="77777777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>run the XAMPP and start the first two modules (Apache &amp; MySQL).</w:t>
      </w:r>
    </w:p>
    <w:p w14:paraId="603F7A0D" w14:textId="50D6E0C2" w:rsidR="00323AE0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noProof/>
          <w:color w:val="000000"/>
          <w:kern w:val="0"/>
          <w:szCs w:val="24"/>
          <w:bdr w:val="none" w:sz="0" w:space="0" w:color="auto" w:frame="1"/>
        </w:rPr>
        <w:drawing>
          <wp:inline distT="0" distB="0" distL="0" distR="0" wp14:anchorId="48274CB8" wp14:editId="26B6F906">
            <wp:extent cx="5274310" cy="2963545"/>
            <wp:effectExtent l="0" t="0" r="2540" b="825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96172" w14:textId="77777777" w:rsidR="00323AE0" w:rsidRPr="008E00F3" w:rsidRDefault="00323AE0">
      <w:pPr>
        <w:widowControl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kern w:val="0"/>
          <w:sz w:val="28"/>
          <w:szCs w:val="28"/>
        </w:rPr>
        <w:br w:type="page"/>
      </w:r>
    </w:p>
    <w:p w14:paraId="3BB7B586" w14:textId="11BBAB07" w:rsidR="00323AE0" w:rsidRPr="008E00F3" w:rsidRDefault="00323AE0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Cs w:val="24"/>
        </w:rPr>
      </w:pPr>
      <w:r w:rsidRPr="008E00F3">
        <w:rPr>
          <w:rFonts w:ascii="Times New Roman" w:eastAsia="Times New Roman" w:hAnsi="Times New Roman" w:cs="Times New Roman"/>
          <w:kern w:val="0"/>
          <w:szCs w:val="24"/>
        </w:rPr>
        <w:lastRenderedPageBreak/>
        <w:t xml:space="preserve">Open your browser and go to </w:t>
      </w:r>
      <w:hyperlink r:id="rId10" w:history="1">
        <w:r w:rsidRPr="008E00F3">
          <w:rPr>
            <w:rStyle w:val="a3"/>
            <w:rFonts w:ascii="Times New Roman" w:eastAsia="Times New Roman" w:hAnsi="Times New Roman" w:cs="Times New Roman"/>
            <w:kern w:val="0"/>
            <w:szCs w:val="24"/>
          </w:rPr>
          <w:t>http://localhost/phpmyadmin/index.php</w:t>
        </w:r>
      </w:hyperlink>
    </w:p>
    <w:p w14:paraId="2077B0AA" w14:textId="679CDABF" w:rsidR="00323AE0" w:rsidRPr="008E00F3" w:rsidRDefault="00323AE0" w:rsidP="00B64CA1">
      <w:pPr>
        <w:widowControl/>
        <w:spacing w:line="360" w:lineRule="auto"/>
        <w:rPr>
          <w:rFonts w:ascii="Times New Roman" w:hAnsi="Times New Roman" w:cs="Times New Roman"/>
          <w:noProof/>
        </w:rPr>
      </w:pPr>
      <w:r w:rsidRPr="008E00F3">
        <w:rPr>
          <w:rFonts w:ascii="Times New Roman" w:hAnsi="Times New Roman" w:cs="Times New Roman"/>
          <w:noProof/>
        </w:rPr>
        <w:drawing>
          <wp:inline distT="0" distB="0" distL="0" distR="0" wp14:anchorId="4069B581" wp14:editId="49A4BD56">
            <wp:extent cx="5274310" cy="2522220"/>
            <wp:effectExtent l="0" t="0" r="254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623" b="10359"/>
                    <a:stretch/>
                  </pic:blipFill>
                  <pic:spPr bwMode="auto">
                    <a:xfrm>
                      <a:off x="0" y="0"/>
                      <a:ext cx="5274310" cy="2522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487E11" w14:textId="52190CEB" w:rsidR="00323AE0" w:rsidRPr="008E00F3" w:rsidRDefault="00323AE0" w:rsidP="00B64CA1">
      <w:pPr>
        <w:widowControl/>
        <w:spacing w:line="360" w:lineRule="auto"/>
        <w:rPr>
          <w:rFonts w:ascii="Times New Roman" w:hAnsi="Times New Roman" w:cs="Times New Roman"/>
          <w:noProof/>
        </w:rPr>
      </w:pPr>
      <w:r w:rsidRPr="008E00F3">
        <w:rPr>
          <w:rFonts w:ascii="Times New Roman" w:hAnsi="Times New Roman" w:cs="Times New Roman"/>
          <w:noProof/>
        </w:rPr>
        <w:t>Click the import button at the top.</w:t>
      </w:r>
    </w:p>
    <w:p w14:paraId="30B330E4" w14:textId="05B23FDC" w:rsidR="00323AE0" w:rsidRPr="008E00F3" w:rsidRDefault="00323AE0" w:rsidP="00B64CA1">
      <w:pPr>
        <w:widowControl/>
        <w:spacing w:line="360" w:lineRule="auto"/>
        <w:rPr>
          <w:rFonts w:ascii="Times New Roman" w:hAnsi="Times New Roman" w:cs="Times New Roman"/>
          <w:noProof/>
        </w:rPr>
      </w:pPr>
      <w:r w:rsidRPr="008E00F3">
        <w:rPr>
          <w:rFonts w:ascii="Times New Roman" w:hAnsi="Times New Roman" w:cs="Times New Roman"/>
          <w:noProof/>
        </w:rPr>
        <w:drawing>
          <wp:inline distT="0" distB="0" distL="0" distR="0" wp14:anchorId="3200C729" wp14:editId="768FCCD7">
            <wp:extent cx="5227320" cy="2560320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44" t="3853" r="747" b="9846"/>
                    <a:stretch/>
                  </pic:blipFill>
                  <pic:spPr bwMode="auto">
                    <a:xfrm>
                      <a:off x="0" y="0"/>
                      <a:ext cx="5227320" cy="2560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C49510" w14:textId="77777777" w:rsidR="00810D43" w:rsidRDefault="00323AE0" w:rsidP="00B64CA1">
      <w:pPr>
        <w:widowControl/>
        <w:spacing w:line="360" w:lineRule="auto"/>
        <w:rPr>
          <w:rFonts w:ascii="Times New Roman" w:hAnsi="Times New Roman" w:cs="Times New Roman"/>
          <w:noProof/>
        </w:rPr>
      </w:pPr>
      <w:r w:rsidRPr="008E00F3">
        <w:rPr>
          <w:rFonts w:ascii="Times New Roman" w:hAnsi="Times New Roman" w:cs="Times New Roman"/>
          <w:noProof/>
        </w:rPr>
        <w:t>Select the MSDB.sql in MSDB folder and click the execute button at the bottom right corner.</w:t>
      </w:r>
      <w:r w:rsidR="00EB1A8C">
        <w:rPr>
          <w:rFonts w:ascii="Times New Roman" w:hAnsi="Times New Roman" w:cs="Times New Roman"/>
          <w:noProof/>
        </w:rPr>
        <w:t xml:space="preserve"> </w:t>
      </w:r>
    </w:p>
    <w:p w14:paraId="4D0AF10A" w14:textId="73D581AF" w:rsidR="00810D43" w:rsidRPr="00810D43" w:rsidRDefault="00810D43">
      <w:pPr>
        <w:widowControl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br w:type="page"/>
      </w:r>
    </w:p>
    <w:p w14:paraId="4103B5B2" w14:textId="4FF7F2A0" w:rsidR="003B5F2C" w:rsidRDefault="003B5F2C" w:rsidP="00B64CA1">
      <w:pPr>
        <w:widowControl/>
        <w:spacing w:line="360" w:lineRule="auto"/>
        <w:rPr>
          <w:rFonts w:ascii="Times New Roman" w:hAnsi="Times New Roman" w:cs="Times New Roman"/>
          <w:noProof/>
        </w:rPr>
      </w:pPr>
      <w:r w:rsidRPr="008E00F3">
        <w:rPr>
          <w:rFonts w:ascii="Times New Roman" w:eastAsia="Times New Roman" w:hAnsi="Times New Roman" w:cs="Times New Roman"/>
          <w:kern w:val="0"/>
          <w:szCs w:val="24"/>
        </w:rPr>
        <w:lastRenderedPageBreak/>
        <w:t>Then, you will see a comp4342_msdb database.</w:t>
      </w:r>
    </w:p>
    <w:p w14:paraId="7623BCE9" w14:textId="77777777" w:rsidR="00810D43" w:rsidRPr="008E00F3" w:rsidRDefault="00810D43" w:rsidP="00B64CA1">
      <w:pPr>
        <w:widowControl/>
        <w:spacing w:line="360" w:lineRule="auto"/>
        <w:rPr>
          <w:rFonts w:ascii="Times New Roman" w:hAnsi="Times New Roman" w:cs="Times New Roman"/>
          <w:noProof/>
        </w:rPr>
      </w:pPr>
    </w:p>
    <w:p w14:paraId="10674074" w14:textId="57D5D2C5" w:rsidR="003B5F2C" w:rsidRPr="008E00F3" w:rsidRDefault="003B5F2C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hAnsi="Times New Roman" w:cs="Times New Roman"/>
          <w:noProof/>
        </w:rPr>
        <w:drawing>
          <wp:inline distT="0" distB="0" distL="0" distR="0" wp14:anchorId="1AD88EE3" wp14:editId="1E23A0A0">
            <wp:extent cx="5274310" cy="2514600"/>
            <wp:effectExtent l="0" t="0" r="254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367" b="10873"/>
                    <a:stretch/>
                  </pic:blipFill>
                  <pic:spPr bwMode="auto">
                    <a:xfrm>
                      <a:off x="0" y="0"/>
                      <a:ext cx="5274310" cy="2514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7A4FC0" w14:textId="77777777" w:rsidR="00323AE0" w:rsidRPr="008E00F3" w:rsidRDefault="00323AE0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7E3A3DE1" w14:textId="77777777" w:rsidR="00124A0B" w:rsidRPr="008E00F3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7C5D3DA5" w14:textId="77777777" w:rsidR="00D21803" w:rsidRPr="008E00F3" w:rsidRDefault="00D21803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000000"/>
          <w:kern w:val="0"/>
          <w:szCs w:val="24"/>
        </w:rPr>
      </w:pPr>
    </w:p>
    <w:p w14:paraId="4DEE7070" w14:textId="269FB6A5" w:rsidR="00D21803" w:rsidRPr="008E00F3" w:rsidRDefault="00D21803" w:rsidP="00B64CA1">
      <w:pPr>
        <w:widowControl/>
        <w:spacing w:line="360" w:lineRule="auto"/>
        <w:rPr>
          <w:rFonts w:ascii="Times New Roman" w:eastAsia="Times New Roman" w:hAnsi="Times New Roman" w:cs="Times New Roman"/>
          <w:color w:val="000000"/>
          <w:kern w:val="0"/>
          <w:szCs w:val="24"/>
        </w:rPr>
      </w:pP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br w:type="page"/>
      </w:r>
    </w:p>
    <w:p w14:paraId="1B64D5EE" w14:textId="71DD32B0" w:rsidR="00124A0B" w:rsidRPr="008E00F3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lastRenderedPageBreak/>
        <w:t xml:space="preserve">Run the Android Studio and click the Open an Existing Project. Then, select the </w:t>
      </w:r>
      <w:proofErr w:type="spellStart"/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>MobileShopping</w:t>
      </w:r>
      <w:proofErr w:type="spellEnd"/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 xml:space="preserve"> application and click “OK” to open it.</w:t>
      </w:r>
    </w:p>
    <w:p w14:paraId="066FC23D" w14:textId="77777777" w:rsidR="00124A0B" w:rsidRPr="008E00F3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noProof/>
          <w:color w:val="000000"/>
          <w:kern w:val="0"/>
          <w:szCs w:val="24"/>
          <w:bdr w:val="none" w:sz="0" w:space="0" w:color="auto" w:frame="1"/>
        </w:rPr>
        <w:drawing>
          <wp:inline distT="0" distB="0" distL="0" distR="0" wp14:anchorId="547C2E46" wp14:editId="3B081E21">
            <wp:extent cx="5274310" cy="2962275"/>
            <wp:effectExtent l="0" t="0" r="254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B492C" w14:textId="77777777" w:rsidR="00124A0B" w:rsidRPr="008E00F3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kern w:val="0"/>
          <w:sz w:val="28"/>
          <w:szCs w:val="28"/>
        </w:rPr>
        <w:t> </w:t>
      </w:r>
    </w:p>
    <w:p w14:paraId="7CB2DA7F" w14:textId="77777777" w:rsidR="00124A0B" w:rsidRPr="008E00F3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>Open the APIUrl.java in Android Studio, you need to add your IP address in it.</w:t>
      </w:r>
    </w:p>
    <w:p w14:paraId="5106C4DF" w14:textId="204449C3" w:rsidR="00124A0B" w:rsidRPr="008E00F3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 xml:space="preserve">the input must be </w:t>
      </w:r>
      <w:r w:rsidR="00D21803"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>“String</w:t>
      </w: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 xml:space="preserve"> </w:t>
      </w:r>
      <w:proofErr w:type="spellStart"/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>url</w:t>
      </w:r>
      <w:proofErr w:type="spellEnd"/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 xml:space="preserve"> ="</w:t>
      </w:r>
      <w:hyperlink r:id="rId15" w:history="1">
        <w:r w:rsidRPr="008E00F3">
          <w:rPr>
            <w:rFonts w:ascii="Times New Roman" w:eastAsia="Times New Roman" w:hAnsi="Times New Roman" w:cs="Times New Roman"/>
            <w:color w:val="1155CC"/>
            <w:kern w:val="0"/>
            <w:szCs w:val="24"/>
            <w:u w:val="single"/>
          </w:rPr>
          <w:t>http://XXXXXXXXXX</w:t>
        </w:r>
      </w:hyperlink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>"; ”, which XXX is your IP address.</w:t>
      </w:r>
    </w:p>
    <w:p w14:paraId="0BBB7927" w14:textId="76CE85B1" w:rsidR="00124A0B" w:rsidRPr="008E00F3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noProof/>
          <w:color w:val="000000"/>
          <w:kern w:val="0"/>
          <w:szCs w:val="24"/>
          <w:bdr w:val="none" w:sz="0" w:space="0" w:color="auto" w:frame="1"/>
        </w:rPr>
        <w:drawing>
          <wp:inline distT="0" distB="0" distL="0" distR="0" wp14:anchorId="4178A4A4" wp14:editId="4C50FA73">
            <wp:extent cx="5274310" cy="2966720"/>
            <wp:effectExtent l="0" t="0" r="2540" b="508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BDEEB" w14:textId="77777777" w:rsidR="007B0B2A" w:rsidRPr="008E00F3" w:rsidRDefault="007B0B2A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682028AB" w14:textId="01E4F454" w:rsidR="00B973B7" w:rsidRPr="008E00F3" w:rsidRDefault="00124A0B" w:rsidP="003E0352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8E00F3">
        <w:rPr>
          <w:rFonts w:ascii="Times New Roman" w:eastAsia="Times New Roman" w:hAnsi="Times New Roman" w:cs="Times New Roman"/>
          <w:kern w:val="0"/>
          <w:sz w:val="28"/>
          <w:szCs w:val="28"/>
        </w:rPr>
        <w:t> </w:t>
      </w:r>
      <w:r w:rsidRPr="008E00F3">
        <w:rPr>
          <w:rFonts w:ascii="Times New Roman" w:eastAsia="Times New Roman" w:hAnsi="Times New Roman" w:cs="Times New Roman"/>
          <w:color w:val="000000"/>
          <w:kern w:val="0"/>
          <w:szCs w:val="24"/>
        </w:rPr>
        <w:t>Then, you can run our mobile shopping application.</w:t>
      </w:r>
    </w:p>
    <w:sectPr w:rsidR="00B973B7" w:rsidRPr="008E00F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F41D1D"/>
    <w:multiLevelType w:val="multilevel"/>
    <w:tmpl w:val="4DC01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tDQ1NzA0MrQ0NDdS0lEKTi0uzszPAykwqgUAE1OUsiwAAAA="/>
  </w:docVars>
  <w:rsids>
    <w:rsidRoot w:val="00124A0B"/>
    <w:rsid w:val="00124A0B"/>
    <w:rsid w:val="002173A9"/>
    <w:rsid w:val="00323AE0"/>
    <w:rsid w:val="00340D84"/>
    <w:rsid w:val="003B5F2C"/>
    <w:rsid w:val="003D57F3"/>
    <w:rsid w:val="003E0352"/>
    <w:rsid w:val="007B0B2A"/>
    <w:rsid w:val="00810D43"/>
    <w:rsid w:val="008E00F3"/>
    <w:rsid w:val="00B64CA1"/>
    <w:rsid w:val="00B973B7"/>
    <w:rsid w:val="00D21803"/>
    <w:rsid w:val="00EB1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B7115"/>
  <w15:chartTrackingRefBased/>
  <w15:docId w15:val="{48F16B13-D6DF-4C4C-8E59-808C80375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24A0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Hyperlink"/>
    <w:basedOn w:val="a0"/>
    <w:uiPriority w:val="99"/>
    <w:unhideWhenUsed/>
    <w:rsid w:val="00124A0B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323A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pachefriends.org/download.html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hyperlink" Target="https://developer.android.com/studio/archive" TargetMode="External"/><Relationship Id="rId15" Type="http://schemas.openxmlformats.org/officeDocument/2006/relationships/hyperlink" Target="http://xxxxxxxxxx" TargetMode="External"/><Relationship Id="rId10" Type="http://schemas.openxmlformats.org/officeDocument/2006/relationships/hyperlink" Target="http://localhost/phpmyadmin/index.php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09</Words>
  <Characters>1192</Characters>
  <Application>Microsoft Office Word</Application>
  <DocSecurity>0</DocSecurity>
  <Lines>9</Lines>
  <Paragraphs>2</Paragraphs>
  <ScaleCrop>false</ScaleCrop>
  <Company/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ANG, Yuk Kuen [Student]</dc:creator>
  <cp:keywords/>
  <dc:description/>
  <cp:lastModifiedBy>TSANG, Yuk Kuen [Student]</cp:lastModifiedBy>
  <cp:revision>5</cp:revision>
  <dcterms:created xsi:type="dcterms:W3CDTF">2021-04-25T13:37:00Z</dcterms:created>
  <dcterms:modified xsi:type="dcterms:W3CDTF">2021-04-25T13:38:00Z</dcterms:modified>
</cp:coreProperties>
</file>